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1B55E0E" w14:textId="77777777" w:rsidR="00310AD9" w:rsidRDefault="00310AD9" w:rsidP="008B128D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</w:p>
    <w:p w14:paraId="25E5FE7A" w14:textId="69A3900D" w:rsidR="007F2393" w:rsidRPr="003218A2" w:rsidRDefault="007F2393" w:rsidP="008B128D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it-IT"/>
        </w:rPr>
      </w:pPr>
      <w:r w:rsidRPr="003218A2">
        <w:rPr>
          <w:rFonts w:ascii="Calibri Light" w:eastAsia="Arial" w:hAnsi="Calibri Light" w:cs="Calibri Light"/>
          <w:b/>
          <w:bCs/>
          <w:color w:val="000000"/>
          <w:sz w:val="48"/>
          <w:lang w:val="it-IT"/>
        </w:rPr>
        <w:t>ALESSANDRO MERELLA</w:t>
      </w:r>
      <w:r w:rsidR="00D13DBD" w:rsidRPr="003218A2">
        <w:rPr>
          <w:rFonts w:ascii="Calibri Light" w:eastAsia="Arial" w:hAnsi="Calibri Light" w:cs="Calibri Light"/>
          <w:b/>
          <w:bCs/>
          <w:color w:val="000000"/>
          <w:sz w:val="48"/>
          <w:lang w:val="it-IT"/>
        </w:rPr>
        <w:t xml:space="preserve"> </w:t>
      </w:r>
      <w:r w:rsidR="00EC3E03" w:rsidRPr="003218A2">
        <w:rPr>
          <w:rFonts w:ascii="Calibri Light" w:eastAsia="Arial" w:hAnsi="Calibri Light" w:cs="Calibri Light"/>
          <w:b/>
          <w:bCs/>
          <w:color w:val="000000"/>
          <w:sz w:val="48"/>
          <w:lang w:val="it-IT"/>
        </w:rPr>
        <w:t xml:space="preserve">    </w:t>
      </w:r>
    </w:p>
    <w:p w14:paraId="03605B6E" w14:textId="30CE06D2" w:rsidR="00207143" w:rsidRPr="003218A2" w:rsidRDefault="00221A73" w:rsidP="008B128D">
      <w:pPr>
        <w:spacing w:after="120"/>
        <w:rPr>
          <w:rFonts w:ascii="Calibri Light" w:eastAsia="Arial" w:hAnsi="Calibri Light" w:cs="Calibri Light"/>
          <w:b/>
          <w:bCs/>
          <w:color w:val="000000"/>
          <w:lang w:val="it-IT"/>
        </w:rPr>
      </w:pPr>
      <w:r w:rsidRPr="003218A2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it-IT"/>
        </w:rPr>
        <w:t>ATTORNEY</w:t>
      </w:r>
      <w:r w:rsidR="00EC3E03"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="00EC3E03"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="00EC3E03"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="00EC3E03"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</w:p>
    <w:p w14:paraId="22A02B8F" w14:textId="77777777" w:rsidR="00207143" w:rsidRPr="003218A2" w:rsidRDefault="00207143" w:rsidP="008B128D">
      <w:pPr>
        <w:spacing w:after="120"/>
        <w:rPr>
          <w:rFonts w:ascii="Calibri Light" w:eastAsia="Arial" w:hAnsi="Calibri Light" w:cs="Calibri Light"/>
          <w:b/>
          <w:bCs/>
          <w:color w:val="000000"/>
          <w:lang w:val="it-IT"/>
        </w:rPr>
      </w:pPr>
    </w:p>
    <w:p w14:paraId="0BFE065E" w14:textId="71284A2C" w:rsidR="007F2393" w:rsidRPr="003218A2" w:rsidRDefault="00EC3E03" w:rsidP="008B128D">
      <w:pPr>
        <w:spacing w:after="120"/>
        <w:rPr>
          <w:rFonts w:ascii="Calibri Light" w:eastAsia="Times New Roman" w:hAnsi="Calibri Light" w:cs="Calibri Light"/>
          <w:sz w:val="24"/>
          <w:lang w:val="it-IT"/>
        </w:rPr>
      </w:pPr>
      <w:r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Pr="003218A2">
        <w:rPr>
          <w:rFonts w:ascii="Calibri Light" w:eastAsia="Arial" w:hAnsi="Calibri Light" w:cs="Calibri Light"/>
          <w:b/>
          <w:bCs/>
          <w:color w:val="000000"/>
          <w:lang w:val="it-IT"/>
        </w:rPr>
        <w:tab/>
      </w:r>
      <w:r w:rsidR="003218A2">
        <w:rPr>
          <w:rFonts w:ascii="Calibri Light" w:eastAsia="Arial" w:hAnsi="Calibri Light" w:cs="Calibri Light"/>
          <w:color w:val="545454"/>
          <w:lang w:val="en-US"/>
        </w:rPr>
        <w:pict w14:anchorId="65B217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-.35pt;margin-top:6.3pt;width:474.35pt;height:2.2pt;z-index:-251659264;mso-position-horizontal-relative:text;mso-position-vertical-relative:text">
            <v:imagedata r:id="rId10" o:title=""/>
          </v:shape>
        </w:pict>
      </w:r>
    </w:p>
    <w:p w14:paraId="2B4700C4" w14:textId="77777777" w:rsidR="007F2393" w:rsidRPr="003218A2" w:rsidRDefault="007F2393" w:rsidP="008B128D">
      <w:pPr>
        <w:tabs>
          <w:tab w:val="left" w:pos="5160"/>
        </w:tabs>
        <w:spacing w:after="120"/>
        <w:rPr>
          <w:rFonts w:ascii="Calibri Light" w:eastAsia="Times New Roman" w:hAnsi="Calibri Light" w:cs="Calibri Light"/>
          <w:sz w:val="24"/>
          <w:lang w:val="it-IT"/>
        </w:rPr>
      </w:pPr>
      <w:r w:rsidRPr="003218A2">
        <w:rPr>
          <w:rFonts w:ascii="Calibri Light" w:eastAsia="Arial" w:hAnsi="Calibri Light" w:cs="Calibri Light"/>
          <w:b/>
          <w:bCs/>
          <w:color w:val="4472C4"/>
          <w:sz w:val="24"/>
          <w:lang w:val="it-IT"/>
        </w:rPr>
        <w:t>ABOUT ME</w:t>
      </w:r>
      <w:r w:rsidR="003218A2">
        <w:rPr>
          <w:rFonts w:ascii="Calibri Light" w:eastAsia="Arial" w:hAnsi="Calibri Light" w:cs="Calibri Light"/>
          <w:color w:val="A4A4A4"/>
          <w:sz w:val="24"/>
          <w:lang w:val="en-US"/>
        </w:rPr>
        <w:pict w14:anchorId="7C435A7B">
          <v:shape id="_x0000_s2052" type="#_x0000_t75" style="position:absolute;margin-left:234pt;margin-top:-7.7pt;width:4.2pt;height:557.75pt;z-index:-251658240;mso-position-horizontal-relative:text;mso-position-vertical-relative:text">
            <v:imagedata r:id="rId11" o:title=""/>
          </v:shape>
        </w:pict>
      </w:r>
    </w:p>
    <w:p w14:paraId="234C9029" w14:textId="5DEFCBE5" w:rsidR="007F2393" w:rsidRPr="002A0580" w:rsidRDefault="007F2393" w:rsidP="000A2786">
      <w:pPr>
        <w:spacing w:after="120"/>
        <w:ind w:right="140"/>
        <w:jc w:val="both"/>
        <w:rPr>
          <w:rFonts w:ascii="Calibri Light" w:eastAsia="Times New Roman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lang w:val="en-US"/>
        </w:rPr>
        <w:t xml:space="preserve">Though naturally calm, I </w:t>
      </w:r>
      <w:r w:rsidR="008B128D">
        <w:rPr>
          <w:rFonts w:ascii="Calibri Light" w:eastAsia="Arial" w:hAnsi="Calibri Light" w:cs="Calibri Light"/>
          <w:lang w:val="en-US"/>
        </w:rPr>
        <w:t>am</w:t>
      </w:r>
      <w:r w:rsidRPr="002A0580">
        <w:rPr>
          <w:rFonts w:ascii="Calibri Light" w:eastAsia="Arial" w:hAnsi="Calibri Light" w:cs="Calibri Light"/>
          <w:lang w:val="en-US"/>
        </w:rPr>
        <w:t xml:space="preserve"> an inherently dynamic extrovert who </w:t>
      </w:r>
      <w:r w:rsidR="004D3958" w:rsidRPr="002A0580">
        <w:rPr>
          <w:rFonts w:ascii="Calibri Light" w:eastAsia="Arial" w:hAnsi="Calibri Light" w:cs="Calibri Light"/>
          <w:lang w:val="en-US"/>
        </w:rPr>
        <w:t>always keep</w:t>
      </w:r>
      <w:r w:rsidR="00A53654">
        <w:rPr>
          <w:rFonts w:ascii="Calibri Light" w:eastAsia="Arial" w:hAnsi="Calibri Light" w:cs="Calibri Light"/>
          <w:lang w:val="en-US"/>
        </w:rPr>
        <w:t>s</w:t>
      </w:r>
      <w:r w:rsidR="004D3958" w:rsidRPr="002A0580">
        <w:rPr>
          <w:rFonts w:ascii="Calibri Light" w:eastAsia="Arial" w:hAnsi="Calibri Light" w:cs="Calibri Light"/>
          <w:lang w:val="en-US"/>
        </w:rPr>
        <w:t xml:space="preserve"> an open mind and remain</w:t>
      </w:r>
      <w:r w:rsidR="00A53654">
        <w:rPr>
          <w:rFonts w:ascii="Calibri Light" w:eastAsia="Arial" w:hAnsi="Calibri Light" w:cs="Calibri Light"/>
          <w:lang w:val="en-US"/>
        </w:rPr>
        <w:t>s</w:t>
      </w:r>
      <w:r w:rsidR="004D3958" w:rsidRPr="002A0580">
        <w:rPr>
          <w:rFonts w:ascii="Calibri Light" w:eastAsia="Arial" w:hAnsi="Calibri Light" w:cs="Calibri Light"/>
          <w:lang w:val="en-US"/>
        </w:rPr>
        <w:t xml:space="preserve"> honest</w:t>
      </w:r>
      <w:r w:rsidR="004D3958">
        <w:rPr>
          <w:rFonts w:ascii="Calibri Light" w:eastAsia="Arial" w:hAnsi="Calibri Light" w:cs="Calibri Light"/>
          <w:lang w:val="en-US"/>
        </w:rPr>
        <w:t xml:space="preserve"> and fair</w:t>
      </w:r>
      <w:r w:rsidRPr="002A0580">
        <w:rPr>
          <w:rFonts w:ascii="Calibri Light" w:eastAsia="Arial" w:hAnsi="Calibri Light" w:cs="Calibri Light"/>
          <w:lang w:val="en-US"/>
        </w:rPr>
        <w:t>.</w:t>
      </w:r>
    </w:p>
    <w:p w14:paraId="4B434A76" w14:textId="0ACBA320" w:rsidR="007F2393" w:rsidRDefault="007F2393" w:rsidP="000A2786">
      <w:pPr>
        <w:spacing w:after="120"/>
        <w:ind w:right="140"/>
        <w:jc w:val="both"/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lang w:val="en-US"/>
        </w:rPr>
        <w:t>I enjoy carrying out responsibilities</w:t>
      </w:r>
      <w:r w:rsidR="004F52AB">
        <w:rPr>
          <w:rFonts w:ascii="Calibri Light" w:eastAsia="Arial" w:hAnsi="Calibri Light" w:cs="Calibri Light"/>
          <w:lang w:val="en-US"/>
        </w:rPr>
        <w:t xml:space="preserve">, </w:t>
      </w:r>
      <w:r w:rsidRPr="002A0580">
        <w:rPr>
          <w:rFonts w:ascii="Calibri Light" w:eastAsia="Arial" w:hAnsi="Calibri Light" w:cs="Calibri Light"/>
          <w:lang w:val="en-US"/>
        </w:rPr>
        <w:t xml:space="preserve">highly value commitment, respect </w:t>
      </w:r>
      <w:r w:rsidR="004F52AB">
        <w:rPr>
          <w:rFonts w:ascii="Calibri Light" w:eastAsia="Arial" w:hAnsi="Calibri Light" w:cs="Calibri Light"/>
          <w:lang w:val="en-US"/>
        </w:rPr>
        <w:t>for</w:t>
      </w:r>
      <w:r w:rsidRPr="002A0580">
        <w:rPr>
          <w:rFonts w:ascii="Calibri Light" w:eastAsia="Arial" w:hAnsi="Calibri Light" w:cs="Calibri Light"/>
          <w:lang w:val="en-US"/>
        </w:rPr>
        <w:t xml:space="preserve"> professional ethics</w:t>
      </w:r>
      <w:r w:rsidR="004F52AB">
        <w:rPr>
          <w:rFonts w:ascii="Calibri Light" w:eastAsia="Arial" w:hAnsi="Calibri Light" w:cs="Calibri Light"/>
          <w:lang w:val="en-US"/>
        </w:rPr>
        <w:t>,</w:t>
      </w:r>
      <w:r w:rsidRPr="002A0580">
        <w:rPr>
          <w:rFonts w:ascii="Calibri Light" w:eastAsia="Arial" w:hAnsi="Calibri Light" w:cs="Calibri Light"/>
          <w:lang w:val="en-US"/>
        </w:rPr>
        <w:t xml:space="preserve"> and </w:t>
      </w:r>
      <w:r w:rsidR="00CC55BF">
        <w:rPr>
          <w:rFonts w:ascii="Calibri Light" w:eastAsia="Arial" w:hAnsi="Calibri Light" w:cs="Calibri Light"/>
          <w:lang w:val="en-US"/>
        </w:rPr>
        <w:t xml:space="preserve">strive for </w:t>
      </w:r>
      <w:r w:rsidRPr="002A0580">
        <w:rPr>
          <w:rFonts w:ascii="Calibri Light" w:eastAsia="Arial" w:hAnsi="Calibri Light" w:cs="Calibri Light"/>
          <w:lang w:val="en-US"/>
        </w:rPr>
        <w:t>a job well done.</w:t>
      </w:r>
    </w:p>
    <w:p w14:paraId="6F8C7B56" w14:textId="4D0A1EF0" w:rsidR="004D3958" w:rsidRPr="004D3958" w:rsidRDefault="004D3958" w:rsidP="000A2786">
      <w:pPr>
        <w:ind w:right="144"/>
        <w:jc w:val="both"/>
        <w:rPr>
          <w:rFonts w:ascii="Calibri Light" w:eastAsia="Arial" w:hAnsi="Calibri Light" w:cs="Calibri Light"/>
          <w:lang w:val="en-US"/>
        </w:rPr>
      </w:pPr>
      <w:r w:rsidRPr="004D3958">
        <w:rPr>
          <w:rFonts w:ascii="Calibri Light" w:eastAsia="Arial" w:hAnsi="Calibri Light" w:cs="Calibri Light"/>
          <w:lang w:val="en-US"/>
        </w:rPr>
        <w:t xml:space="preserve">I </w:t>
      </w:r>
      <w:r w:rsidR="00CC55BF">
        <w:rPr>
          <w:rFonts w:ascii="Calibri Light" w:eastAsia="Arial" w:hAnsi="Calibri Light" w:cs="Calibri Light"/>
          <w:lang w:val="en-US"/>
        </w:rPr>
        <w:t>have</w:t>
      </w:r>
      <w:r w:rsidRPr="004D3958">
        <w:rPr>
          <w:rFonts w:ascii="Calibri Light" w:eastAsia="Arial" w:hAnsi="Calibri Light" w:cs="Calibri Light"/>
          <w:lang w:val="en-US"/>
        </w:rPr>
        <w:t xml:space="preserve"> a passion for cinema, a deep interest in social relationships, </w:t>
      </w:r>
      <w:r w:rsidR="00CC55BF">
        <w:rPr>
          <w:rFonts w:ascii="Calibri Light" w:eastAsia="Arial" w:hAnsi="Calibri Light" w:cs="Calibri Light"/>
          <w:lang w:val="en-US"/>
        </w:rPr>
        <w:t xml:space="preserve">and </w:t>
      </w:r>
      <w:r w:rsidRPr="004D3958">
        <w:rPr>
          <w:rFonts w:ascii="Calibri Light" w:eastAsia="Arial" w:hAnsi="Calibri Light" w:cs="Calibri Light"/>
          <w:lang w:val="en-US"/>
        </w:rPr>
        <w:t xml:space="preserve">enjoy reading and </w:t>
      </w:r>
      <w:r w:rsidR="00CC55BF">
        <w:rPr>
          <w:rFonts w:ascii="Calibri Light" w:eastAsia="Arial" w:hAnsi="Calibri Light" w:cs="Calibri Light"/>
          <w:lang w:val="en-US"/>
        </w:rPr>
        <w:t>traveling</w:t>
      </w:r>
      <w:r w:rsidRPr="004D3958">
        <w:rPr>
          <w:rFonts w:ascii="Calibri Light" w:eastAsia="Arial" w:hAnsi="Calibri Light" w:cs="Calibri Light"/>
          <w:lang w:val="en-US"/>
        </w:rPr>
        <w:t xml:space="preserve">. I </w:t>
      </w:r>
      <w:r w:rsidR="003326AF">
        <w:rPr>
          <w:rFonts w:ascii="Calibri Light" w:eastAsia="Arial" w:hAnsi="Calibri Light" w:cs="Calibri Light"/>
          <w:lang w:val="en-US"/>
        </w:rPr>
        <w:t xml:space="preserve">am </w:t>
      </w:r>
      <w:r w:rsidRPr="004D3958">
        <w:rPr>
          <w:rFonts w:ascii="Calibri Light" w:eastAsia="Arial" w:hAnsi="Calibri Light" w:cs="Calibri Light"/>
          <w:lang w:val="en-US"/>
        </w:rPr>
        <w:t xml:space="preserve">also </w:t>
      </w:r>
      <w:r w:rsidR="003326AF">
        <w:rPr>
          <w:rFonts w:ascii="Calibri Light" w:eastAsia="Arial" w:hAnsi="Calibri Light" w:cs="Calibri Light"/>
          <w:lang w:val="en-US"/>
        </w:rPr>
        <w:t xml:space="preserve">open </w:t>
      </w:r>
      <w:r w:rsidRPr="004D3958">
        <w:rPr>
          <w:rFonts w:ascii="Calibri Light" w:eastAsia="Arial" w:hAnsi="Calibri Light" w:cs="Calibri Light"/>
          <w:lang w:val="en-US"/>
        </w:rPr>
        <w:t>to any kind of new experience.</w:t>
      </w:r>
    </w:p>
    <w:p w14:paraId="7B6496B6" w14:textId="77777777" w:rsidR="004D3958" w:rsidRPr="002A0580" w:rsidRDefault="004D3958" w:rsidP="004D3958">
      <w:pPr>
        <w:ind w:right="144"/>
        <w:jc w:val="both"/>
        <w:rPr>
          <w:rFonts w:ascii="Calibri Light" w:eastAsia="Arial" w:hAnsi="Calibri Light" w:cs="Calibri Light"/>
          <w:lang w:val="en-US"/>
        </w:rPr>
      </w:pPr>
    </w:p>
    <w:p w14:paraId="5CF6C9B7" w14:textId="77777777" w:rsidR="00520939" w:rsidRPr="002A0580" w:rsidRDefault="00520939" w:rsidP="00520939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SKILLS</w:t>
      </w:r>
    </w:p>
    <w:p w14:paraId="02A5463A" w14:textId="6E04A259" w:rsidR="00520939" w:rsidRPr="002A0580" w:rsidRDefault="000B2E2B" w:rsidP="00520939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Regulatory</w:t>
      </w:r>
      <w:r w:rsidR="00E10627">
        <w:rPr>
          <w:rFonts w:ascii="Calibri Light" w:eastAsia="Arial" w:hAnsi="Calibri Light" w:cs="Calibri Light"/>
          <w:szCs w:val="22"/>
          <w:lang w:val="en-US"/>
        </w:rPr>
        <w:t>,</w:t>
      </w:r>
      <w:r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E10627">
        <w:rPr>
          <w:rFonts w:ascii="Calibri Light" w:eastAsia="Arial" w:hAnsi="Calibri Light" w:cs="Calibri Light"/>
          <w:szCs w:val="22"/>
          <w:lang w:val="en-US"/>
        </w:rPr>
        <w:t>b</w:t>
      </w:r>
      <w:r>
        <w:rPr>
          <w:rFonts w:ascii="Calibri Light" w:eastAsia="Arial" w:hAnsi="Calibri Light" w:cs="Calibri Light"/>
          <w:szCs w:val="22"/>
          <w:lang w:val="en-US"/>
        </w:rPr>
        <w:t>anking and f</w:t>
      </w:r>
      <w:r w:rsidR="00FC009D">
        <w:rPr>
          <w:rFonts w:ascii="Calibri Light" w:eastAsia="Arial" w:hAnsi="Calibri Light" w:cs="Calibri Light"/>
          <w:szCs w:val="22"/>
          <w:lang w:val="en-US"/>
        </w:rPr>
        <w:t>inancial law</w:t>
      </w:r>
      <w:r>
        <w:rPr>
          <w:rFonts w:ascii="Calibri Light" w:eastAsia="Arial" w:hAnsi="Calibri Light" w:cs="Calibri Light"/>
          <w:szCs w:val="22"/>
          <w:lang w:val="en-US"/>
        </w:rPr>
        <w:t xml:space="preserve">; Compliance, </w:t>
      </w:r>
      <w:r w:rsidR="00274AF9">
        <w:rPr>
          <w:rFonts w:ascii="Calibri Light" w:eastAsia="Arial" w:hAnsi="Calibri Light" w:cs="Calibri Light"/>
          <w:szCs w:val="22"/>
          <w:lang w:val="en-US"/>
        </w:rPr>
        <w:t>including AML</w:t>
      </w:r>
      <w:r>
        <w:rPr>
          <w:rFonts w:ascii="Calibri Light" w:eastAsia="Arial" w:hAnsi="Calibri Light" w:cs="Calibri Light"/>
          <w:szCs w:val="22"/>
          <w:lang w:val="en-US"/>
        </w:rPr>
        <w:t>; Private Equity; C</w:t>
      </w:r>
      <w:r w:rsidR="00274AF9">
        <w:rPr>
          <w:rFonts w:ascii="Calibri Light" w:eastAsia="Arial" w:hAnsi="Calibri Light" w:cs="Calibri Light"/>
          <w:szCs w:val="22"/>
          <w:lang w:val="en-US"/>
        </w:rPr>
        <w:t>ommercial law</w:t>
      </w:r>
      <w:r>
        <w:rPr>
          <w:rFonts w:ascii="Calibri Light" w:eastAsia="Arial" w:hAnsi="Calibri Light" w:cs="Calibri Light"/>
          <w:szCs w:val="22"/>
          <w:lang w:val="en-US"/>
        </w:rPr>
        <w:t>.</w:t>
      </w:r>
    </w:p>
    <w:p w14:paraId="1983E342" w14:textId="01B98856" w:rsidR="00520939" w:rsidRDefault="00520939" w:rsidP="00520939">
      <w:pPr>
        <w:ind w:right="144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Excellent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 communication</w:t>
      </w:r>
      <w:r w:rsidR="00E10627">
        <w:rPr>
          <w:rFonts w:ascii="Calibri Light" w:eastAsia="Arial" w:hAnsi="Calibri Light" w:cs="Calibri Light"/>
          <w:szCs w:val="22"/>
          <w:lang w:val="en-US"/>
        </w:rPr>
        <w:t xml:space="preserve"> and organizational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 skills, </w:t>
      </w:r>
      <w:r w:rsidR="003326AF">
        <w:rPr>
          <w:rFonts w:ascii="Calibri Light" w:eastAsia="Arial" w:hAnsi="Calibri Light" w:cs="Calibri Light"/>
          <w:szCs w:val="22"/>
          <w:lang w:val="en-US"/>
        </w:rPr>
        <w:t>versatile, highly adaptable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, </w:t>
      </w:r>
      <w:r w:rsidR="003326AF">
        <w:rPr>
          <w:rFonts w:ascii="Calibri Light" w:eastAsia="Arial" w:hAnsi="Calibri Light" w:cs="Calibri Light"/>
          <w:szCs w:val="22"/>
          <w:lang w:val="en-US"/>
        </w:rPr>
        <w:t xml:space="preserve">with 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a creative and original approach to problem solving, </w:t>
      </w:r>
      <w:r w:rsidR="003326AF">
        <w:rPr>
          <w:rFonts w:ascii="Calibri Light" w:eastAsia="Arial" w:hAnsi="Calibri Light" w:cs="Calibri Light"/>
          <w:szCs w:val="22"/>
          <w:lang w:val="en-US"/>
        </w:rPr>
        <w:t xml:space="preserve">and </w:t>
      </w:r>
      <w:r w:rsidRPr="002A0580">
        <w:rPr>
          <w:rFonts w:ascii="Calibri Light" w:eastAsia="Arial" w:hAnsi="Calibri Light" w:cs="Calibri Light"/>
          <w:szCs w:val="22"/>
          <w:lang w:val="en-US"/>
        </w:rPr>
        <w:t>comfortable in any social situation.</w:t>
      </w:r>
    </w:p>
    <w:p w14:paraId="73B219B1" w14:textId="77777777" w:rsidR="00520939" w:rsidRDefault="00520939" w:rsidP="00520939">
      <w:pPr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12908D6B" w14:textId="77777777" w:rsidR="008B128D" w:rsidRPr="002A0580" w:rsidRDefault="008B128D" w:rsidP="008B128D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PROFESSIONAL EXPERIENCE</w:t>
      </w:r>
    </w:p>
    <w:p w14:paraId="25531F22" w14:textId="00827AD8" w:rsidR="000B2E2B" w:rsidRDefault="000B2E2B" w:rsidP="000B2E2B">
      <w:pPr>
        <w:ind w:right="216"/>
        <w:rPr>
          <w:rFonts w:ascii="Calibri Light" w:eastAsia="Arial" w:hAnsi="Calibri Light" w:cs="Calibri Light"/>
          <w:b/>
          <w:bCs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February 2021 - present: </w:t>
      </w:r>
      <w:r w:rsidR="00E1062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Secondments with </w:t>
      </w:r>
      <w:proofErr w:type="spellStart"/>
      <w:r w:rsidR="00E10627">
        <w:rPr>
          <w:rFonts w:ascii="Calibri Light" w:eastAsia="Arial" w:hAnsi="Calibri Light" w:cs="Calibri Light"/>
          <w:b/>
          <w:bCs/>
          <w:szCs w:val="22"/>
          <w:lang w:val="en-US"/>
        </w:rPr>
        <w:t>Ethikos</w:t>
      </w:r>
      <w:proofErr w:type="spellEnd"/>
    </w:p>
    <w:p w14:paraId="00DE1473" w14:textId="35A4FFA4" w:rsidR="000B2E2B" w:rsidRPr="000B2E2B" w:rsidRDefault="000B2E2B" w:rsidP="000B2E2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Long-term secondments (18 months to 4+ years) within major </w:t>
      </w:r>
      <w:r w:rsidR="00E10627">
        <w:rPr>
          <w:rFonts w:ascii="Calibri Light" w:eastAsia="Arial" w:hAnsi="Calibri Light" w:cs="Calibri Light"/>
          <w:szCs w:val="22"/>
          <w:lang w:val="en-US"/>
        </w:rPr>
        <w:t xml:space="preserve">Belgian </w:t>
      </w:r>
      <w:r>
        <w:rPr>
          <w:rFonts w:ascii="Calibri Light" w:eastAsia="Arial" w:hAnsi="Calibri Light" w:cs="Calibri Light"/>
          <w:szCs w:val="22"/>
          <w:lang w:val="en-US"/>
        </w:rPr>
        <w:t xml:space="preserve">financial institutions active in </w:t>
      </w:r>
      <w:r w:rsidR="00E10627">
        <w:rPr>
          <w:rFonts w:ascii="Calibri Light" w:eastAsia="Arial" w:hAnsi="Calibri Light" w:cs="Calibri Light"/>
          <w:szCs w:val="22"/>
          <w:lang w:val="en-US"/>
        </w:rPr>
        <w:t>(</w:t>
      </w:r>
      <w:proofErr w:type="spellStart"/>
      <w:r w:rsidR="00E10627">
        <w:rPr>
          <w:rFonts w:ascii="Calibri Light" w:eastAsia="Arial" w:hAnsi="Calibri Light" w:cs="Calibri Light"/>
          <w:szCs w:val="22"/>
          <w:lang w:val="en-US"/>
        </w:rPr>
        <w:t>a.o.</w:t>
      </w:r>
      <w:proofErr w:type="spellEnd"/>
      <w:r w:rsidR="00E10627">
        <w:rPr>
          <w:rFonts w:ascii="Calibri Light" w:eastAsia="Arial" w:hAnsi="Calibri Light" w:cs="Calibri Light"/>
          <w:szCs w:val="22"/>
          <w:lang w:val="en-US"/>
        </w:rPr>
        <w:t xml:space="preserve">) </w:t>
      </w:r>
      <w:r>
        <w:rPr>
          <w:rFonts w:ascii="Calibri Light" w:eastAsia="Arial" w:hAnsi="Calibri Light" w:cs="Calibri Light"/>
          <w:szCs w:val="22"/>
          <w:lang w:val="en-US"/>
        </w:rPr>
        <w:t>the banking and private equity sectors:</w:t>
      </w:r>
      <w:r w:rsidR="000F23DD">
        <w:rPr>
          <w:rFonts w:ascii="Calibri Light" w:eastAsia="Arial" w:hAnsi="Calibri Light" w:cs="Calibri Light"/>
          <w:szCs w:val="22"/>
          <w:lang w:val="en-US"/>
        </w:rPr>
        <w:t xml:space="preserve"> regulatory matters, </w:t>
      </w:r>
      <w:r w:rsidR="00E10627">
        <w:rPr>
          <w:rFonts w:ascii="Calibri Light" w:eastAsia="Arial" w:hAnsi="Calibri Light" w:cs="Calibri Light"/>
          <w:szCs w:val="22"/>
          <w:lang w:val="en-US"/>
        </w:rPr>
        <w:t xml:space="preserve">governance, </w:t>
      </w:r>
      <w:r w:rsidR="000F23DD">
        <w:rPr>
          <w:rFonts w:ascii="Calibri Light" w:eastAsia="Arial" w:hAnsi="Calibri Light" w:cs="Calibri Light"/>
          <w:szCs w:val="22"/>
          <w:lang w:val="en-US"/>
        </w:rPr>
        <w:t>outsourcing, GDPR, general support</w:t>
      </w:r>
      <w:r w:rsidR="00E10627">
        <w:rPr>
          <w:rFonts w:ascii="Calibri Light" w:eastAsia="Arial" w:hAnsi="Calibri Light" w:cs="Calibri Light"/>
          <w:szCs w:val="22"/>
          <w:lang w:val="en-US"/>
        </w:rPr>
        <w:t>, etc.</w:t>
      </w:r>
    </w:p>
    <w:p w14:paraId="55920321" w14:textId="77777777" w:rsidR="000B2E2B" w:rsidRDefault="000B2E2B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4E8E0DEC" w14:textId="70D7E082" w:rsidR="008B128D" w:rsidRDefault="008B128D" w:rsidP="008B128D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December 2020 </w:t>
      </w:r>
      <w:r w:rsidR="004D4BEC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- 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present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>
        <w:rPr>
          <w:rFonts w:ascii="Calibri Light" w:eastAsia="Arial" w:hAnsi="Calibri Light" w:cs="Calibri Light"/>
          <w:szCs w:val="22"/>
          <w:lang w:val="en-US"/>
        </w:rPr>
        <w:t xml:space="preserve">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Ethikos</w:t>
      </w:r>
      <w:proofErr w:type="spellEnd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, Brussels</w:t>
      </w:r>
    </w:p>
    <w:p w14:paraId="3AB8FE96" w14:textId="51AD84C4" w:rsidR="008B128D" w:rsidRPr="002A0580" w:rsidRDefault="008B128D" w:rsidP="008B128D">
      <w:pPr>
        <w:spacing w:after="120"/>
        <w:ind w:right="220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Attorney: </w:t>
      </w:r>
      <w:r w:rsidR="000E441E">
        <w:rPr>
          <w:rFonts w:ascii="Calibri Light" w:eastAsia="Arial" w:hAnsi="Calibri Light" w:cs="Calibri Light"/>
          <w:szCs w:val="22"/>
          <w:lang w:val="en-US"/>
        </w:rPr>
        <w:t>extensive</w:t>
      </w:r>
      <w:r w:rsidR="00457BB6">
        <w:rPr>
          <w:rFonts w:ascii="Calibri Light" w:eastAsia="Arial" w:hAnsi="Calibri Light" w:cs="Calibri Light"/>
          <w:szCs w:val="22"/>
          <w:lang w:val="en-US"/>
        </w:rPr>
        <w:t xml:space="preserve"> experience </w:t>
      </w:r>
      <w:r w:rsidR="00D6145A">
        <w:rPr>
          <w:rFonts w:ascii="Calibri Light" w:eastAsia="Arial" w:hAnsi="Calibri Light" w:cs="Calibri Light"/>
          <w:szCs w:val="22"/>
          <w:lang w:val="en-US"/>
        </w:rPr>
        <w:t xml:space="preserve">in </w:t>
      </w:r>
      <w:r w:rsidR="00A55433">
        <w:rPr>
          <w:rFonts w:ascii="Calibri Light" w:eastAsia="Arial" w:hAnsi="Calibri Light" w:cs="Calibri Light"/>
          <w:szCs w:val="22"/>
          <w:lang w:val="en-US"/>
        </w:rPr>
        <w:t>regulatory watch</w:t>
      </w:r>
      <w:r w:rsidR="00D6145A">
        <w:rPr>
          <w:rFonts w:ascii="Calibri Light" w:eastAsia="Arial" w:hAnsi="Calibri Light" w:cs="Calibri Light"/>
          <w:szCs w:val="22"/>
          <w:lang w:val="en-US"/>
        </w:rPr>
        <w:t xml:space="preserve"> and regulatory matters</w:t>
      </w:r>
      <w:r w:rsidR="00A55433">
        <w:rPr>
          <w:rFonts w:ascii="Calibri Light" w:eastAsia="Arial" w:hAnsi="Calibri Light" w:cs="Calibri Light"/>
          <w:szCs w:val="22"/>
          <w:lang w:val="en-US"/>
        </w:rPr>
        <w:t xml:space="preserve">, </w:t>
      </w:r>
      <w:r w:rsidR="00DF3507">
        <w:rPr>
          <w:rFonts w:ascii="Calibri Light" w:eastAsia="Arial" w:hAnsi="Calibri Light" w:cs="Calibri Light"/>
          <w:szCs w:val="22"/>
          <w:lang w:val="en-US"/>
        </w:rPr>
        <w:t>legal opinions, contractual documents and procedural acts in</w:t>
      </w:r>
      <w:r w:rsidR="009046AE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652C4D">
        <w:rPr>
          <w:rFonts w:ascii="Calibri Light" w:eastAsia="Arial" w:hAnsi="Calibri Light" w:cs="Calibri Light"/>
          <w:szCs w:val="22"/>
          <w:lang w:val="en-US"/>
        </w:rPr>
        <w:t xml:space="preserve">various areas, including </w:t>
      </w:r>
      <w:r>
        <w:rPr>
          <w:rFonts w:ascii="Calibri Light" w:eastAsia="Arial" w:hAnsi="Calibri Light" w:cs="Calibri Light"/>
          <w:szCs w:val="22"/>
          <w:lang w:val="en-US"/>
        </w:rPr>
        <w:t xml:space="preserve">financial law, </w:t>
      </w:r>
      <w:r w:rsidR="000B2E2B">
        <w:rPr>
          <w:rFonts w:ascii="Calibri Light" w:eastAsia="Arial" w:hAnsi="Calibri Light" w:cs="Calibri Light"/>
          <w:szCs w:val="22"/>
          <w:lang w:val="en-US"/>
        </w:rPr>
        <w:t xml:space="preserve">private equity, </w:t>
      </w:r>
      <w:r>
        <w:rPr>
          <w:rFonts w:ascii="Calibri Light" w:eastAsia="Arial" w:hAnsi="Calibri Light" w:cs="Calibri Light"/>
          <w:szCs w:val="22"/>
          <w:lang w:val="en-US"/>
        </w:rPr>
        <w:t>compliance</w:t>
      </w:r>
      <w:r w:rsidR="00E26F93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F91C40">
        <w:rPr>
          <w:rFonts w:ascii="Calibri Light" w:eastAsia="Arial" w:hAnsi="Calibri Light" w:cs="Calibri Light"/>
          <w:szCs w:val="22"/>
          <w:lang w:val="en-US"/>
        </w:rPr>
        <w:t xml:space="preserve">(including AML) </w:t>
      </w:r>
      <w:r w:rsidR="00E26F93">
        <w:rPr>
          <w:rFonts w:ascii="Calibri Light" w:eastAsia="Arial" w:hAnsi="Calibri Light" w:cs="Calibri Light"/>
          <w:szCs w:val="22"/>
          <w:lang w:val="en-US"/>
        </w:rPr>
        <w:t xml:space="preserve">and </w:t>
      </w:r>
      <w:r w:rsidR="00FE6C08">
        <w:rPr>
          <w:rFonts w:ascii="Calibri Light" w:eastAsia="Arial" w:hAnsi="Calibri Light" w:cs="Calibri Light"/>
          <w:szCs w:val="22"/>
          <w:lang w:val="en-US"/>
        </w:rPr>
        <w:t>commercial</w:t>
      </w:r>
      <w:r>
        <w:rPr>
          <w:rFonts w:ascii="Calibri Light" w:eastAsia="Arial" w:hAnsi="Calibri Light" w:cs="Calibri Light"/>
          <w:szCs w:val="22"/>
          <w:lang w:val="en-US"/>
        </w:rPr>
        <w:t xml:space="preserve"> law</w:t>
      </w:r>
      <w:r w:rsidR="004D3958">
        <w:rPr>
          <w:rFonts w:ascii="Calibri Light" w:eastAsia="Arial" w:hAnsi="Calibri Light" w:cs="Calibri Light"/>
          <w:szCs w:val="22"/>
          <w:lang w:val="en-US"/>
        </w:rPr>
        <w:t>.</w:t>
      </w:r>
    </w:p>
    <w:p w14:paraId="660B90E3" w14:textId="77777777" w:rsidR="008B128D" w:rsidRPr="002A0580" w:rsidRDefault="008B128D" w:rsidP="008B128D">
      <w:pPr>
        <w:ind w:right="216"/>
        <w:jc w:val="both"/>
        <w:rPr>
          <w:rFonts w:ascii="Calibri Light" w:eastAsia="Arial" w:hAnsi="Calibri Light" w:cs="Calibri Light"/>
          <w:szCs w:val="22"/>
        </w:rPr>
      </w:pPr>
      <w:r w:rsidRPr="00B64355">
        <w:rPr>
          <w:rFonts w:ascii="Calibri Light" w:eastAsia="Arial" w:hAnsi="Calibri Light" w:cs="Calibri Light"/>
          <w:b/>
          <w:bCs/>
          <w:szCs w:val="22"/>
        </w:rPr>
        <w:t xml:space="preserve">June 2017 -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</w:rPr>
        <w:t>November</w:t>
      </w:r>
      <w:proofErr w:type="spellEnd"/>
      <w:r w:rsidRPr="00B64355">
        <w:rPr>
          <w:rFonts w:ascii="Calibri Light" w:eastAsia="Arial" w:hAnsi="Calibri Light" w:cs="Calibri Light"/>
          <w:b/>
          <w:bCs/>
          <w:szCs w:val="22"/>
        </w:rPr>
        <w:t xml:space="preserve"> 2017: La Boiserie SA</w:t>
      </w:r>
      <w:r w:rsidR="004D3958">
        <w:rPr>
          <w:rFonts w:ascii="Calibri Light" w:eastAsia="Arial" w:hAnsi="Calibri Light" w:cs="Calibri Light"/>
          <w:b/>
          <w:bCs/>
          <w:szCs w:val="22"/>
        </w:rPr>
        <w:t xml:space="preserve"> (</w:t>
      </w:r>
      <w:proofErr w:type="spellStart"/>
      <w:r w:rsidR="004D3958">
        <w:rPr>
          <w:rFonts w:ascii="Calibri Light" w:eastAsia="Arial" w:hAnsi="Calibri Light" w:cs="Calibri Light"/>
          <w:b/>
          <w:bCs/>
          <w:szCs w:val="22"/>
        </w:rPr>
        <w:t>wood</w:t>
      </w:r>
      <w:proofErr w:type="spellEnd"/>
      <w:r w:rsidR="004D3958">
        <w:rPr>
          <w:rFonts w:ascii="Calibri Light" w:eastAsia="Arial" w:hAnsi="Calibri Light" w:cs="Calibri Light"/>
          <w:b/>
          <w:bCs/>
          <w:szCs w:val="22"/>
        </w:rPr>
        <w:t xml:space="preserve"> </w:t>
      </w:r>
      <w:proofErr w:type="spellStart"/>
      <w:r w:rsidR="004D3958">
        <w:rPr>
          <w:rFonts w:ascii="Calibri Light" w:eastAsia="Arial" w:hAnsi="Calibri Light" w:cs="Calibri Light"/>
          <w:b/>
          <w:bCs/>
          <w:szCs w:val="22"/>
        </w:rPr>
        <w:t>products</w:t>
      </w:r>
      <w:proofErr w:type="spellEnd"/>
      <w:r w:rsidR="004D3958">
        <w:rPr>
          <w:rFonts w:ascii="Calibri Light" w:eastAsia="Arial" w:hAnsi="Calibri Light" w:cs="Calibri Light"/>
          <w:b/>
          <w:bCs/>
          <w:szCs w:val="22"/>
        </w:rPr>
        <w:t>)</w:t>
      </w:r>
      <w:r w:rsidRPr="00B64355">
        <w:rPr>
          <w:rFonts w:ascii="Calibri Light" w:eastAsia="Arial" w:hAnsi="Calibri Light" w:cs="Calibri Light"/>
          <w:b/>
          <w:bCs/>
          <w:szCs w:val="22"/>
        </w:rPr>
        <w:t xml:space="preserve">,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</w:rPr>
        <w:t>Waudrez</w:t>
      </w:r>
      <w:proofErr w:type="spellEnd"/>
    </w:p>
    <w:p w14:paraId="64C250D8" w14:textId="77777777" w:rsidR="008B128D" w:rsidRPr="002A0580" w:rsidRDefault="008B128D" w:rsidP="008B128D">
      <w:pPr>
        <w:spacing w:after="120"/>
        <w:ind w:right="220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2A0580">
        <w:rPr>
          <w:rFonts w:ascii="Calibri Light" w:eastAsia="Arial" w:hAnsi="Calibri Light" w:cs="Calibri Light"/>
          <w:szCs w:val="22"/>
          <w:lang w:val="en-US"/>
        </w:rPr>
        <w:t>Polyvalent employee: general and specialized salesman, in charge of the home supply department, cashier, in charge of orders and stock file management, customer adviser.</w:t>
      </w:r>
    </w:p>
    <w:p w14:paraId="44DB8099" w14:textId="77777777" w:rsidR="00520939" w:rsidRDefault="00520939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33E1538F" w14:textId="27CAE2CC" w:rsidR="00520939" w:rsidRDefault="004D33DA" w:rsidP="004D33DA">
      <w:pPr>
        <w:ind w:left="2160" w:right="216" w:firstLine="720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  <w:r w:rsidRPr="004D33DA">
        <w:rPr>
          <w:rFonts w:ascii="Calibri Light" w:eastAsia="Times New Roman" w:hAnsi="Calibri Light" w:cs="Calibri Light"/>
          <w:sz w:val="24"/>
        </w:rPr>
        <w:fldChar w:fldCharType="begin"/>
      </w:r>
      <w:r w:rsidRPr="004D33DA">
        <w:rPr>
          <w:rFonts w:ascii="Calibri Light" w:eastAsia="Times New Roman" w:hAnsi="Calibri Light" w:cs="Calibri Light"/>
          <w:sz w:val="24"/>
        </w:rPr>
        <w:instrText xml:space="preserve"> INCLUDEPICTURE "C:\\Users\\AlessandroMerella\\OneDrive - ETHIKOS\\Téléchargements\\Ethikos 2021-0002.jpg" \* MERGEFORMATINET </w:instrText>
      </w:r>
      <w:r w:rsidRPr="004D33DA">
        <w:rPr>
          <w:rFonts w:ascii="Calibri Light" w:eastAsia="Times New Roman" w:hAnsi="Calibri Light" w:cs="Calibri Light"/>
          <w:sz w:val="24"/>
        </w:rPr>
        <w:fldChar w:fldCharType="separate"/>
      </w:r>
      <w:r w:rsidR="003218A2">
        <w:rPr>
          <w:rFonts w:ascii="Calibri Light" w:eastAsia="Times New Roman" w:hAnsi="Calibri Light" w:cs="Calibri Light"/>
          <w:sz w:val="24"/>
        </w:rPr>
        <w:fldChar w:fldCharType="begin"/>
      </w:r>
      <w:r w:rsidR="003218A2">
        <w:rPr>
          <w:rFonts w:ascii="Calibri Light" w:eastAsia="Times New Roman" w:hAnsi="Calibri Light" w:cs="Calibri Light"/>
          <w:sz w:val="24"/>
        </w:rPr>
        <w:instrText xml:space="preserve"> </w:instrText>
      </w:r>
      <w:r w:rsidR="003218A2">
        <w:rPr>
          <w:rFonts w:ascii="Calibri Light" w:eastAsia="Times New Roman" w:hAnsi="Calibri Light" w:cs="Calibri Light"/>
          <w:sz w:val="24"/>
        </w:rPr>
        <w:instrText>INCLUDEPICTURE  "C:\\Users\\AlessandroMerella\\OneDrive - ETHIKOS\\Téléchargements\\Ethikos 2021-0002.jpg" \* MERGEFORMATINET</w:instrText>
      </w:r>
      <w:r w:rsidR="003218A2">
        <w:rPr>
          <w:rFonts w:ascii="Calibri Light" w:eastAsia="Times New Roman" w:hAnsi="Calibri Light" w:cs="Calibri Light"/>
          <w:sz w:val="24"/>
        </w:rPr>
        <w:instrText xml:space="preserve"> </w:instrText>
      </w:r>
      <w:r w:rsidR="003218A2">
        <w:rPr>
          <w:rFonts w:ascii="Calibri Light" w:eastAsia="Times New Roman" w:hAnsi="Calibri Light" w:cs="Calibri Light"/>
          <w:sz w:val="24"/>
        </w:rPr>
        <w:fldChar w:fldCharType="separate"/>
      </w:r>
      <w:r w:rsidR="003218A2">
        <w:rPr>
          <w:rFonts w:ascii="Calibri Light" w:eastAsia="Times New Roman" w:hAnsi="Calibri Light" w:cs="Calibri Light"/>
          <w:sz w:val="24"/>
        </w:rPr>
        <w:pict w14:anchorId="36AAFF4C">
          <v:shape id="_x0000_i1025" type="#_x0000_t75" alt="" style="width:76.5pt;height:117pt">
            <v:imagedata r:id="rId12" r:href="rId13"/>
          </v:shape>
        </w:pict>
      </w:r>
      <w:r w:rsidR="003218A2">
        <w:rPr>
          <w:rFonts w:ascii="Calibri Light" w:eastAsia="Times New Roman" w:hAnsi="Calibri Light" w:cs="Calibri Light"/>
          <w:sz w:val="24"/>
        </w:rPr>
        <w:fldChar w:fldCharType="end"/>
      </w:r>
      <w:r w:rsidRPr="004D33DA">
        <w:rPr>
          <w:rFonts w:ascii="Calibri Light" w:eastAsia="Times New Roman" w:hAnsi="Calibri Light" w:cs="Calibri Light"/>
          <w:sz w:val="24"/>
        </w:rPr>
        <w:fldChar w:fldCharType="end"/>
      </w:r>
    </w:p>
    <w:p w14:paraId="664F76F4" w14:textId="34F1ADF2" w:rsidR="00520939" w:rsidRDefault="00520939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11935EF6" w14:textId="77777777" w:rsidR="00520939" w:rsidRDefault="00520939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5DAEC18E" w14:textId="77777777" w:rsidR="00520939" w:rsidRDefault="00520939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7FD8E96A" w14:textId="1DC7012E" w:rsidR="000B2E2B" w:rsidRDefault="000B2E2B" w:rsidP="000B2E2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February 2017 - March 2017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: 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Anny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Lhoir</w:t>
      </w:r>
      <w:proofErr w:type="spellEnd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and Sophie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Kebers</w:t>
      </w:r>
      <w:proofErr w:type="spellEnd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- Associate notaries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,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Jemappes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 </w:t>
      </w:r>
    </w:p>
    <w:p w14:paraId="3F7F8982" w14:textId="77777777" w:rsidR="000B2E2B" w:rsidRPr="002A0580" w:rsidRDefault="000B2E2B" w:rsidP="000B2E2B">
      <w:pPr>
        <w:spacing w:after="120"/>
        <w:ind w:right="220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2A0580">
        <w:rPr>
          <w:rFonts w:ascii="Calibri Light" w:eastAsia="Arial" w:hAnsi="Calibri Light" w:cs="Calibri Light"/>
          <w:szCs w:val="22"/>
          <w:lang w:val="en-US"/>
        </w:rPr>
        <w:t>Executive secretary: direct intermediary, assistant, in charge of schedules, appointments, liaison and client reception.</w:t>
      </w:r>
    </w:p>
    <w:p w14:paraId="27D3F4F1" w14:textId="77777777" w:rsidR="008B128D" w:rsidRPr="00B64355" w:rsidRDefault="008B128D" w:rsidP="008B128D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2009</w:t>
      </w:r>
      <w:r w:rsidR="003B2393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-</w:t>
      </w:r>
      <w:r w:rsidR="003B2393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2016: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Pile </w:t>
      </w:r>
      <w:proofErr w:type="spellStart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>ou</w:t>
      </w:r>
      <w:proofErr w:type="spellEnd"/>
      <w:r w:rsidRPr="00B6435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Face (clothing store), Saint-Ghislain</w:t>
      </w:r>
    </w:p>
    <w:p w14:paraId="096881EB" w14:textId="28B8F0EF" w:rsidR="008B128D" w:rsidRDefault="008B128D" w:rsidP="0052093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2A0580">
        <w:rPr>
          <w:rFonts w:ascii="Calibri Light" w:eastAsia="Arial" w:hAnsi="Calibri Light" w:cs="Calibri Light"/>
          <w:szCs w:val="22"/>
          <w:lang w:val="en-US"/>
        </w:rPr>
        <w:t>Commercial experience: unpacking, shelving, labeling, storage and sales, customer advises, stock file</w:t>
      </w:r>
      <w:r w:rsidR="00364EB1">
        <w:rPr>
          <w:rFonts w:ascii="Calibri Light" w:eastAsia="Arial" w:hAnsi="Calibri Light" w:cs="Calibri Light"/>
          <w:szCs w:val="22"/>
          <w:lang w:val="en-US"/>
        </w:rPr>
        <w:t>s</w:t>
      </w:r>
      <w:r w:rsidRPr="002A0580">
        <w:rPr>
          <w:rFonts w:ascii="Calibri Light" w:eastAsia="Arial" w:hAnsi="Calibri Light" w:cs="Calibri Light"/>
          <w:szCs w:val="22"/>
          <w:lang w:val="en-US"/>
        </w:rPr>
        <w:t xml:space="preserve"> management.</w:t>
      </w:r>
    </w:p>
    <w:p w14:paraId="094CC8F9" w14:textId="77777777" w:rsidR="00520939" w:rsidRPr="002A0580" w:rsidRDefault="00520939" w:rsidP="0052093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61C6BF90" w14:textId="77777777" w:rsidR="008B128D" w:rsidRDefault="008B128D" w:rsidP="008B128D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EDUCATION</w:t>
      </w:r>
    </w:p>
    <w:p w14:paraId="20AFDF9D" w14:textId="77777777" w:rsidR="008B128D" w:rsidRPr="00B64355" w:rsidRDefault="003135B2" w:rsidP="008B128D">
      <w:pPr>
        <w:spacing w:after="120"/>
        <w:ind w:right="220"/>
        <w:jc w:val="both"/>
        <w:rPr>
          <w:rFonts w:ascii="Calibri Light" w:eastAsia="Arial" w:hAnsi="Calibri Light" w:cs="Calibri Light"/>
          <w:b/>
          <w:bCs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2018</w:t>
      </w:r>
      <w:r w:rsidR="003B2393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lang w:val="en-US"/>
        </w:rPr>
        <w:t>-</w:t>
      </w:r>
      <w:r w:rsidR="003B2393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 w:rsidR="008B128D" w:rsidRPr="00B64355">
        <w:rPr>
          <w:rFonts w:ascii="Calibri Light" w:eastAsia="Arial" w:hAnsi="Calibri Light" w:cs="Calibri Light"/>
          <w:b/>
          <w:bCs/>
          <w:lang w:val="en-US"/>
        </w:rPr>
        <w:t xml:space="preserve">2020: </w:t>
      </w:r>
      <w:r w:rsidR="008B128D" w:rsidRPr="002A0580">
        <w:rPr>
          <w:rFonts w:ascii="Calibri Light" w:eastAsia="Arial" w:hAnsi="Calibri Light" w:cs="Calibri Light"/>
          <w:b/>
          <w:bCs/>
          <w:lang w:val="en-US"/>
        </w:rPr>
        <w:t>Master's degree in Law</w:t>
      </w:r>
      <w:r w:rsidR="008B128D" w:rsidRPr="002A0580">
        <w:rPr>
          <w:rFonts w:ascii="Calibri Light" w:eastAsia="Arial" w:hAnsi="Calibri Light" w:cs="Calibri Light"/>
          <w:lang w:val="en-US"/>
        </w:rPr>
        <w:t xml:space="preserve"> - economic and social </w:t>
      </w:r>
      <w:r w:rsidR="00EC64DF">
        <w:rPr>
          <w:rFonts w:ascii="Calibri Light" w:eastAsia="Arial" w:hAnsi="Calibri Light" w:cs="Calibri Light"/>
          <w:lang w:val="en-US"/>
        </w:rPr>
        <w:t>l</w:t>
      </w:r>
      <w:r w:rsidR="008B128D" w:rsidRPr="002A0580">
        <w:rPr>
          <w:rFonts w:ascii="Calibri Light" w:eastAsia="Arial" w:hAnsi="Calibri Light" w:cs="Calibri Light"/>
          <w:lang w:val="en-US"/>
        </w:rPr>
        <w:t xml:space="preserve">aw - ULB </w:t>
      </w:r>
      <w:r w:rsidR="008D16D9">
        <w:rPr>
          <w:rFonts w:ascii="Calibri Light" w:eastAsia="Arial" w:hAnsi="Calibri Light" w:cs="Calibri Light"/>
          <w:lang w:val="en-US"/>
        </w:rPr>
        <w:t>-</w:t>
      </w:r>
      <w:r w:rsidR="008B128D" w:rsidRPr="002A0580">
        <w:rPr>
          <w:rFonts w:ascii="Calibri Light" w:eastAsia="Arial" w:hAnsi="Calibri Light" w:cs="Calibri Light"/>
          <w:lang w:val="en-US"/>
        </w:rPr>
        <w:t xml:space="preserve"> Brussels</w:t>
      </w:r>
      <w:r w:rsidR="008B128D">
        <w:rPr>
          <w:rFonts w:ascii="Calibri Light" w:eastAsia="Arial" w:hAnsi="Calibri Light" w:cs="Calibri Light"/>
          <w:lang w:val="en-US"/>
        </w:rPr>
        <w:t xml:space="preserve">, </w:t>
      </w:r>
      <w:r w:rsidR="008B128D" w:rsidRPr="0049351E">
        <w:rPr>
          <w:rFonts w:ascii="Calibri Light" w:eastAsia="Arial" w:hAnsi="Calibri Light" w:cs="Calibri Light"/>
          <w:b/>
          <w:bCs/>
          <w:i/>
          <w:iCs/>
          <w:lang w:val="en-US"/>
        </w:rPr>
        <w:t>magna cum laude</w:t>
      </w:r>
    </w:p>
    <w:p w14:paraId="16225DE2" w14:textId="77777777" w:rsidR="008B128D" w:rsidRPr="002A0580" w:rsidRDefault="008B128D" w:rsidP="008B128D">
      <w:pPr>
        <w:spacing w:after="120"/>
        <w:ind w:right="220"/>
        <w:jc w:val="both"/>
        <w:rPr>
          <w:rFonts w:ascii="Calibri Light" w:eastAsia="Arial" w:hAnsi="Calibri Light" w:cs="Calibri Light"/>
          <w:iCs/>
        </w:rPr>
      </w:pPr>
      <w:proofErr w:type="spellStart"/>
      <w:r w:rsidRPr="002A0580">
        <w:rPr>
          <w:rFonts w:ascii="Calibri Light" w:eastAsia="Arial" w:hAnsi="Calibri Light" w:cs="Calibri Light"/>
          <w:i/>
        </w:rPr>
        <w:t>Master's</w:t>
      </w:r>
      <w:proofErr w:type="spellEnd"/>
      <w:r w:rsidRPr="002A0580">
        <w:rPr>
          <w:rFonts w:ascii="Calibri Light" w:eastAsia="Arial" w:hAnsi="Calibri Light" w:cs="Calibri Light"/>
          <w:i/>
        </w:rPr>
        <w:t xml:space="preserve"> </w:t>
      </w:r>
      <w:proofErr w:type="spellStart"/>
      <w:r w:rsidRPr="002A0580">
        <w:rPr>
          <w:rFonts w:ascii="Calibri Light" w:eastAsia="Arial" w:hAnsi="Calibri Light" w:cs="Calibri Light"/>
          <w:i/>
        </w:rPr>
        <w:t>thesis</w:t>
      </w:r>
      <w:proofErr w:type="spellEnd"/>
      <w:r w:rsidRPr="002A0580">
        <w:rPr>
          <w:rFonts w:ascii="Calibri Light" w:eastAsia="Arial" w:hAnsi="Calibri Light" w:cs="Calibri Light"/>
          <w:i/>
        </w:rPr>
        <w:t>: “Les apports en industrie sous l'empire du Code des sociétés et des associations : les conséquences de la réforme sur la société à responsabilité limitée (SRL)”</w:t>
      </w:r>
      <w:r w:rsidR="006440FD">
        <w:rPr>
          <w:rFonts w:ascii="Calibri Light" w:eastAsia="Arial" w:hAnsi="Calibri Light" w:cs="Calibri Light"/>
          <w:i/>
        </w:rPr>
        <w:t xml:space="preserve">. </w:t>
      </w:r>
    </w:p>
    <w:p w14:paraId="3F786465" w14:textId="77777777" w:rsidR="008B128D" w:rsidRPr="002A0580" w:rsidRDefault="003135B2" w:rsidP="004D3958">
      <w:pPr>
        <w:rPr>
          <w:rFonts w:ascii="Calibri Light" w:eastAsia="Times New Roman" w:hAnsi="Calibri Light" w:cs="Calibri Light"/>
          <w:lang w:val="en-US"/>
        </w:rPr>
      </w:pPr>
      <w:r>
        <w:rPr>
          <w:rFonts w:ascii="Calibri Light" w:eastAsia="Arial" w:hAnsi="Calibri Light" w:cs="Calibri Light"/>
          <w:b/>
          <w:bCs/>
          <w:lang w:val="en-US"/>
        </w:rPr>
        <w:t>2010</w:t>
      </w:r>
      <w:r w:rsidR="003B2393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lang w:val="en-US"/>
        </w:rPr>
        <w:t>-</w:t>
      </w:r>
      <w:r w:rsidR="003B2393">
        <w:rPr>
          <w:rFonts w:ascii="Calibri Light" w:eastAsia="Arial" w:hAnsi="Calibri Light" w:cs="Calibri Light"/>
          <w:b/>
          <w:bCs/>
          <w:lang w:val="en-US"/>
        </w:rPr>
        <w:t xml:space="preserve"> </w:t>
      </w:r>
      <w:r w:rsidR="008B128D" w:rsidRPr="00B64355">
        <w:rPr>
          <w:rFonts w:ascii="Calibri Light" w:eastAsia="Arial" w:hAnsi="Calibri Light" w:cs="Calibri Light"/>
          <w:b/>
          <w:bCs/>
          <w:lang w:val="en-US"/>
        </w:rPr>
        <w:t xml:space="preserve">2018: Bachelor's degree in Law </w:t>
      </w:r>
    </w:p>
    <w:p w14:paraId="08B04080" w14:textId="77777777" w:rsidR="008B128D" w:rsidRPr="002A0580" w:rsidRDefault="008B128D" w:rsidP="004D3958">
      <w:pPr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lang w:val="en-US"/>
        </w:rPr>
        <w:t>ULB - Mons</w:t>
      </w:r>
      <w:r w:rsidR="006440FD">
        <w:rPr>
          <w:rFonts w:ascii="Calibri Light" w:eastAsia="Arial" w:hAnsi="Calibri Light" w:cs="Calibri Light"/>
          <w:lang w:val="en-US"/>
        </w:rPr>
        <w:t>.</w:t>
      </w:r>
    </w:p>
    <w:p w14:paraId="6CA71EC0" w14:textId="77777777" w:rsidR="004D3958" w:rsidRPr="002A0580" w:rsidRDefault="004D3958" w:rsidP="004D3958">
      <w:pPr>
        <w:ind w:right="144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6253AB0D" w14:textId="77777777" w:rsidR="007F2393" w:rsidRPr="002A0580" w:rsidRDefault="007F2393" w:rsidP="008B128D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LANGUAGES</w:t>
      </w:r>
    </w:p>
    <w:p w14:paraId="3ED602F1" w14:textId="0EE12F9D" w:rsidR="007F2393" w:rsidRPr="002A0580" w:rsidRDefault="007F2393" w:rsidP="008B128D">
      <w:pPr>
        <w:spacing w:after="120"/>
        <w:rPr>
          <w:rFonts w:ascii="Calibri Light" w:eastAsia="Times New Roman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French</w:t>
      </w:r>
      <w:r w:rsidR="000C1512" w:rsidRPr="002A0580">
        <w:rPr>
          <w:rFonts w:ascii="Calibri Light" w:eastAsia="Arial" w:hAnsi="Calibri Light" w:cs="Calibri Light"/>
          <w:lang w:val="en-US"/>
        </w:rPr>
        <w:t xml:space="preserve">: </w:t>
      </w:r>
      <w:r w:rsidRPr="002A0580">
        <w:rPr>
          <w:rFonts w:ascii="Calibri Light" w:eastAsia="Arial" w:hAnsi="Calibri Light" w:cs="Calibri Light"/>
          <w:lang w:val="en-US"/>
        </w:rPr>
        <w:t xml:space="preserve"> C2 </w:t>
      </w:r>
      <w:r w:rsidR="00FA2015" w:rsidRPr="002A0580">
        <w:rPr>
          <w:rFonts w:ascii="Calibri Light" w:eastAsia="Arial" w:hAnsi="Calibri Light" w:cs="Calibri Light"/>
          <w:lang w:val="en-US"/>
        </w:rPr>
        <w:t xml:space="preserve">- </w:t>
      </w:r>
      <w:r w:rsidR="00B8223C">
        <w:rPr>
          <w:rFonts w:ascii="Calibri Light" w:eastAsia="Arial" w:hAnsi="Calibri Light" w:cs="Calibri Light"/>
          <w:lang w:val="en-US"/>
        </w:rPr>
        <w:t>native</w:t>
      </w:r>
      <w:r w:rsidRPr="002A0580">
        <w:rPr>
          <w:rFonts w:ascii="Calibri Light" w:eastAsia="Arial" w:hAnsi="Calibri Light" w:cs="Calibri Light"/>
          <w:lang w:val="en-US"/>
        </w:rPr>
        <w:t>.</w:t>
      </w:r>
    </w:p>
    <w:p w14:paraId="333B9CA3" w14:textId="0FD5E23C" w:rsidR="007F2393" w:rsidRPr="002A0580" w:rsidRDefault="007F2393" w:rsidP="008B128D">
      <w:pPr>
        <w:spacing w:after="120"/>
        <w:ind w:right="140"/>
        <w:jc w:val="both"/>
        <w:rPr>
          <w:rFonts w:ascii="Calibri Light" w:eastAsia="Times New Roman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English</w:t>
      </w:r>
      <w:r w:rsidRPr="002A0580">
        <w:rPr>
          <w:rFonts w:ascii="Calibri Light" w:eastAsia="Arial" w:hAnsi="Calibri Light" w:cs="Calibri Light"/>
          <w:lang w:val="en-US"/>
        </w:rPr>
        <w:t xml:space="preserve">: C1 </w:t>
      </w:r>
      <w:r w:rsidR="00B8223C">
        <w:rPr>
          <w:rFonts w:ascii="Calibri Light" w:eastAsia="Arial" w:hAnsi="Calibri Light" w:cs="Calibri Light"/>
          <w:lang w:val="en-US"/>
        </w:rPr>
        <w:t>-</w:t>
      </w:r>
      <w:r w:rsidR="00FA2015" w:rsidRPr="002A0580">
        <w:rPr>
          <w:rFonts w:ascii="Calibri Light" w:eastAsia="Arial" w:hAnsi="Calibri Light" w:cs="Calibri Light"/>
          <w:lang w:val="en-US"/>
        </w:rPr>
        <w:t xml:space="preserve"> </w:t>
      </w:r>
      <w:r w:rsidRPr="002A0580">
        <w:rPr>
          <w:rFonts w:ascii="Calibri Light" w:eastAsia="Arial" w:hAnsi="Calibri Light" w:cs="Calibri Light"/>
          <w:lang w:val="en-US"/>
        </w:rPr>
        <w:t>ful</w:t>
      </w:r>
      <w:r w:rsidR="00B8223C">
        <w:rPr>
          <w:rFonts w:ascii="Calibri Light" w:eastAsia="Arial" w:hAnsi="Calibri Light" w:cs="Calibri Light"/>
          <w:lang w:val="en-US"/>
        </w:rPr>
        <w:t>l professional</w:t>
      </w:r>
      <w:r w:rsidRPr="002A0580">
        <w:rPr>
          <w:rFonts w:ascii="Calibri Light" w:eastAsia="Arial" w:hAnsi="Calibri Light" w:cs="Calibri Light"/>
          <w:lang w:val="en-US"/>
        </w:rPr>
        <w:t xml:space="preserve"> </w:t>
      </w:r>
      <w:r w:rsidR="00FA2015" w:rsidRPr="002A0580">
        <w:rPr>
          <w:rFonts w:ascii="Calibri Light" w:eastAsia="Arial" w:hAnsi="Calibri Light" w:cs="Calibri Light"/>
          <w:lang w:val="en-US"/>
        </w:rPr>
        <w:t>proficien</w:t>
      </w:r>
      <w:r w:rsidR="00B8223C">
        <w:rPr>
          <w:rFonts w:ascii="Calibri Light" w:eastAsia="Arial" w:hAnsi="Calibri Light" w:cs="Calibri Light"/>
          <w:lang w:val="en-US"/>
        </w:rPr>
        <w:t>cy</w:t>
      </w:r>
      <w:r w:rsidR="008F2E75">
        <w:rPr>
          <w:rFonts w:ascii="Calibri Light" w:eastAsia="Arial" w:hAnsi="Calibri Light" w:cs="Calibri Light"/>
          <w:lang w:val="en-US"/>
        </w:rPr>
        <w:t>.</w:t>
      </w:r>
    </w:p>
    <w:p w14:paraId="10F4DED4" w14:textId="6A640AC2" w:rsidR="007F2393" w:rsidRPr="002A0580" w:rsidRDefault="007F2393" w:rsidP="008B128D">
      <w:pPr>
        <w:spacing w:after="120"/>
        <w:ind w:right="160"/>
        <w:jc w:val="both"/>
        <w:rPr>
          <w:rFonts w:ascii="Calibri Light" w:eastAsia="Times New Roman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Italian</w:t>
      </w:r>
      <w:r w:rsidRPr="002A0580">
        <w:rPr>
          <w:rFonts w:ascii="Calibri Light" w:eastAsia="Arial" w:hAnsi="Calibri Light" w:cs="Calibri Light"/>
          <w:lang w:val="en-US"/>
        </w:rPr>
        <w:t>: C1</w:t>
      </w:r>
      <w:r w:rsidR="00AF3EA3" w:rsidRPr="002A0580">
        <w:rPr>
          <w:rFonts w:ascii="Calibri Light" w:eastAsia="Arial" w:hAnsi="Calibri Light" w:cs="Calibri Light"/>
          <w:lang w:val="en-US"/>
        </w:rPr>
        <w:t xml:space="preserve"> </w:t>
      </w:r>
      <w:r w:rsidR="00B8223C">
        <w:rPr>
          <w:rFonts w:ascii="Calibri Light" w:eastAsia="Arial" w:hAnsi="Calibri Light" w:cs="Calibri Light"/>
          <w:lang w:val="en-US"/>
        </w:rPr>
        <w:t>-</w:t>
      </w:r>
      <w:r w:rsidR="00AF3EA3" w:rsidRPr="002A0580">
        <w:rPr>
          <w:rFonts w:ascii="Calibri Light" w:eastAsia="Arial" w:hAnsi="Calibri Light" w:cs="Calibri Light"/>
          <w:lang w:val="en-US"/>
        </w:rPr>
        <w:t xml:space="preserve"> </w:t>
      </w:r>
      <w:r w:rsidR="00B8223C">
        <w:rPr>
          <w:rFonts w:ascii="Calibri Light" w:eastAsia="Arial" w:hAnsi="Calibri Light" w:cs="Calibri Light"/>
          <w:lang w:val="en-US"/>
        </w:rPr>
        <w:t>professional proficiency</w:t>
      </w:r>
      <w:r w:rsidRPr="002A0580">
        <w:rPr>
          <w:rFonts w:ascii="Calibri Light" w:eastAsia="Arial" w:hAnsi="Calibri Light" w:cs="Calibri Light"/>
          <w:lang w:val="en-US"/>
        </w:rPr>
        <w:t>.</w:t>
      </w:r>
    </w:p>
    <w:p w14:paraId="1D1514AE" w14:textId="56444343" w:rsidR="007F2393" w:rsidRDefault="007F2393" w:rsidP="004D3958">
      <w:pPr>
        <w:ind w:right="158"/>
        <w:jc w:val="both"/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Dutch</w:t>
      </w:r>
      <w:r w:rsidRPr="002A0580">
        <w:rPr>
          <w:rFonts w:ascii="Calibri Light" w:eastAsia="Arial" w:hAnsi="Calibri Light" w:cs="Calibri Light"/>
          <w:lang w:val="en-US"/>
        </w:rPr>
        <w:t>: B1</w:t>
      </w:r>
      <w:r w:rsidR="00AF3EA3" w:rsidRPr="002A0580">
        <w:rPr>
          <w:rFonts w:ascii="Calibri Light" w:eastAsia="Arial" w:hAnsi="Calibri Light" w:cs="Calibri Light"/>
          <w:lang w:val="en-US"/>
        </w:rPr>
        <w:t xml:space="preserve"> </w:t>
      </w:r>
      <w:r w:rsidR="00133B9B">
        <w:rPr>
          <w:rFonts w:ascii="Calibri Light" w:eastAsia="Arial" w:hAnsi="Calibri Light" w:cs="Calibri Light"/>
          <w:lang w:val="en-US"/>
        </w:rPr>
        <w:t>- working proficiency</w:t>
      </w:r>
      <w:r w:rsidRPr="002A0580">
        <w:rPr>
          <w:rFonts w:ascii="Calibri Light" w:eastAsia="Arial" w:hAnsi="Calibri Light" w:cs="Calibri Light"/>
          <w:lang w:val="en-US"/>
        </w:rPr>
        <w:t>.</w:t>
      </w:r>
    </w:p>
    <w:p w14:paraId="4CC70A63" w14:textId="77777777" w:rsidR="004D3958" w:rsidRDefault="004D3958" w:rsidP="004D3958">
      <w:pPr>
        <w:ind w:right="158"/>
        <w:jc w:val="both"/>
        <w:rPr>
          <w:rFonts w:ascii="Calibri Light" w:eastAsia="Arial" w:hAnsi="Calibri Light" w:cs="Calibri Light"/>
          <w:lang w:val="en-US"/>
        </w:rPr>
      </w:pPr>
    </w:p>
    <w:p w14:paraId="0AE65421" w14:textId="77777777" w:rsidR="0010085A" w:rsidRPr="003218A2" w:rsidRDefault="0010085A" w:rsidP="008B128D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</w:rPr>
      </w:pPr>
      <w:r w:rsidRPr="003218A2">
        <w:rPr>
          <w:rFonts w:ascii="Calibri Light" w:eastAsia="Arial" w:hAnsi="Calibri Light" w:cs="Calibri Light"/>
          <w:b/>
          <w:bCs/>
          <w:color w:val="4472C4"/>
          <w:sz w:val="24"/>
        </w:rPr>
        <w:t>CONTACT</w:t>
      </w:r>
    </w:p>
    <w:p w14:paraId="41363980" w14:textId="2FB1C1A8" w:rsidR="0010085A" w:rsidRPr="003218A2" w:rsidRDefault="0010085A" w:rsidP="008B128D">
      <w:pPr>
        <w:spacing w:after="120"/>
        <w:rPr>
          <w:rFonts w:ascii="Calibri Light" w:eastAsia="Times New Roman" w:hAnsi="Calibri Light" w:cs="Calibri Light"/>
        </w:rPr>
      </w:pPr>
      <w:r w:rsidRPr="003218A2">
        <w:rPr>
          <w:rFonts w:ascii="Calibri Light" w:eastAsia="Arial" w:hAnsi="Calibri Light" w:cs="Calibri Light"/>
        </w:rPr>
        <w:t>Phone: +32 (0)</w:t>
      </w:r>
      <w:r w:rsidR="003218A2" w:rsidRPr="003218A2">
        <w:rPr>
          <w:rFonts w:ascii="Calibri Light" w:eastAsia="Arial" w:hAnsi="Calibri Light" w:cs="Calibri Light"/>
        </w:rPr>
        <w:t xml:space="preserve"> </w:t>
      </w:r>
      <w:r w:rsidRPr="003218A2">
        <w:rPr>
          <w:rFonts w:ascii="Calibri Light" w:eastAsia="Arial" w:hAnsi="Calibri Light" w:cs="Calibri Light"/>
        </w:rPr>
        <w:t>478.77.60.62</w:t>
      </w:r>
    </w:p>
    <w:p w14:paraId="5848B03A" w14:textId="77777777" w:rsidR="0010085A" w:rsidRPr="003218A2" w:rsidRDefault="0010085A" w:rsidP="008B128D">
      <w:pPr>
        <w:spacing w:after="120"/>
        <w:rPr>
          <w:rFonts w:ascii="Calibri Light" w:eastAsia="Arial" w:hAnsi="Calibri Light" w:cs="Calibri Light"/>
        </w:rPr>
      </w:pPr>
      <w:r w:rsidRPr="003218A2">
        <w:rPr>
          <w:rFonts w:ascii="Calibri Light" w:eastAsia="Arial" w:hAnsi="Calibri Light" w:cs="Calibri Light"/>
        </w:rPr>
        <w:t xml:space="preserve">E-mail: </w:t>
      </w:r>
      <w:hyperlink r:id="rId14" w:history="1">
        <w:r w:rsidR="0070764B" w:rsidRPr="003218A2">
          <w:rPr>
            <w:rStyle w:val="Lienhypertexte"/>
            <w:rFonts w:ascii="Calibri Light" w:eastAsia="Arial" w:hAnsi="Calibri Light" w:cs="Calibri Light"/>
          </w:rPr>
          <w:t>a.merella@ethikos.legal</w:t>
        </w:r>
      </w:hyperlink>
      <w:r w:rsidR="0070764B" w:rsidRPr="003218A2">
        <w:rPr>
          <w:rFonts w:ascii="Calibri Light" w:eastAsia="Arial" w:hAnsi="Calibri Light" w:cs="Calibri Light"/>
        </w:rPr>
        <w:t xml:space="preserve"> </w:t>
      </w:r>
    </w:p>
    <w:p w14:paraId="779D7AE8" w14:textId="125CFA70" w:rsidR="0010085A" w:rsidRPr="003218A2" w:rsidRDefault="0010085A" w:rsidP="008B128D">
      <w:pPr>
        <w:spacing w:after="120"/>
        <w:rPr>
          <w:rStyle w:val="fontstyle01"/>
          <w:rFonts w:ascii="Calibri Light" w:hAnsi="Calibri Light" w:cs="Calibri Light"/>
          <w:lang w:val="en-US"/>
        </w:rPr>
      </w:pPr>
      <w:r w:rsidRPr="003218A2">
        <w:rPr>
          <w:rFonts w:ascii="Calibri Light" w:eastAsia="Arial" w:hAnsi="Calibri Light" w:cs="Calibri Light"/>
          <w:lang w:val="en-US"/>
        </w:rPr>
        <w:t xml:space="preserve">Address: </w:t>
      </w:r>
      <w:r w:rsidR="000B2E2B" w:rsidRPr="003218A2">
        <w:rPr>
          <w:rStyle w:val="fontstyle01"/>
          <w:rFonts w:ascii="Calibri Light" w:hAnsi="Calibri Light" w:cs="Calibri Light"/>
          <w:lang w:val="en-US"/>
        </w:rPr>
        <w:t>66</w:t>
      </w:r>
      <w:r w:rsidR="00A367A6" w:rsidRPr="003218A2">
        <w:rPr>
          <w:rStyle w:val="fontstyle01"/>
          <w:rFonts w:ascii="Calibri Light" w:hAnsi="Calibri Light" w:cs="Calibri Light"/>
          <w:lang w:val="en-US"/>
        </w:rPr>
        <w:t xml:space="preserve"> Avenue Louise, 1050 Brussels</w:t>
      </w:r>
    </w:p>
    <w:p w14:paraId="6F810E50" w14:textId="77777777" w:rsidR="00A367A6" w:rsidRPr="003218A2" w:rsidRDefault="00A367A6" w:rsidP="008B128D">
      <w:pPr>
        <w:spacing w:after="120"/>
        <w:rPr>
          <w:rStyle w:val="fontstyle01"/>
          <w:rFonts w:ascii="Calibri Light" w:hAnsi="Calibri Light" w:cs="Calibri Light"/>
          <w:lang w:val="en-US"/>
        </w:rPr>
      </w:pPr>
      <w:r w:rsidRPr="003218A2">
        <w:rPr>
          <w:rStyle w:val="fontstyle01"/>
          <w:rFonts w:ascii="Calibri Light" w:hAnsi="Calibri Light" w:cs="Calibri Light"/>
          <w:lang w:val="en-US"/>
        </w:rPr>
        <w:t>Date of birth: 25 December 1993</w:t>
      </w:r>
    </w:p>
    <w:p w14:paraId="450F12F7" w14:textId="77777777" w:rsidR="00A367A6" w:rsidRPr="003218A2" w:rsidRDefault="00A367A6" w:rsidP="008B128D">
      <w:pPr>
        <w:spacing w:after="120"/>
        <w:rPr>
          <w:rFonts w:ascii="Calibri Light" w:eastAsia="Arial" w:hAnsi="Calibri Light" w:cs="Calibri Light"/>
          <w:lang w:val="en-US"/>
        </w:rPr>
      </w:pPr>
    </w:p>
    <w:p w14:paraId="2A891993" w14:textId="77777777" w:rsidR="007F2393" w:rsidRPr="003218A2" w:rsidRDefault="007F2393" w:rsidP="008B128D">
      <w:pPr>
        <w:spacing w:after="120"/>
        <w:rPr>
          <w:rFonts w:ascii="Calibri Light" w:eastAsia="Times New Roman" w:hAnsi="Calibri Light" w:cs="Calibri Light"/>
          <w:sz w:val="24"/>
          <w:lang w:val="en-US"/>
        </w:rPr>
      </w:pPr>
    </w:p>
    <w:sectPr w:rsidR="007F2393" w:rsidRPr="003218A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20" w:h="16845"/>
      <w:pgMar w:top="1440" w:right="970" w:bottom="392" w:left="1200" w:header="0" w:footer="0" w:gutter="0"/>
      <w:cols w:num="2" w:space="0" w:equalWidth="0">
        <w:col w:w="4520" w:space="660"/>
        <w:col w:w="45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369F0" w14:textId="77777777" w:rsidR="005D2075" w:rsidRDefault="005D2075" w:rsidP="00FB0B75">
      <w:r>
        <w:separator/>
      </w:r>
    </w:p>
  </w:endnote>
  <w:endnote w:type="continuationSeparator" w:id="0">
    <w:p w14:paraId="409CE40C" w14:textId="77777777" w:rsidR="005D2075" w:rsidRDefault="005D2075" w:rsidP="00FB0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Light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D47FA" w14:textId="77777777" w:rsidR="00520939" w:rsidRDefault="0052093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98B49" w14:textId="77777777" w:rsidR="00520939" w:rsidRDefault="00520939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51369" w14:textId="77777777" w:rsidR="00520939" w:rsidRDefault="0052093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AB603" w14:textId="77777777" w:rsidR="005D2075" w:rsidRDefault="005D2075" w:rsidP="00FB0B75">
      <w:r>
        <w:separator/>
      </w:r>
    </w:p>
  </w:footnote>
  <w:footnote w:type="continuationSeparator" w:id="0">
    <w:p w14:paraId="29BE2370" w14:textId="77777777" w:rsidR="005D2075" w:rsidRDefault="005D2075" w:rsidP="00FB0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BB954" w14:textId="77777777" w:rsidR="00520939" w:rsidRDefault="0052093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2B582" w14:textId="77777777" w:rsidR="004D3958" w:rsidRDefault="004D3958">
    <w:pPr>
      <w:pStyle w:val="En-tte"/>
      <w:rPr>
        <w:rFonts w:ascii="Cambria" w:eastAsia="MS Mincho" w:hAnsi="Cambria" w:cs="Times New Roman"/>
        <w:noProof/>
        <w:sz w:val="24"/>
        <w:szCs w:val="24"/>
        <w:lang w:val="fr-FR" w:eastAsia="fr-FR"/>
      </w:rPr>
    </w:pPr>
  </w:p>
  <w:p w14:paraId="2E2A19AA" w14:textId="77777777" w:rsidR="00CD61AF" w:rsidRDefault="003218A2">
    <w:pPr>
      <w:pStyle w:val="En-tte"/>
    </w:pPr>
    <w:r>
      <w:rPr>
        <w:noProof/>
      </w:rPr>
      <w:pict w14:anchorId="1F75DF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 2" o:spid="_x0000_i1026" type="#_x0000_t75" style="width:170.25pt;height:57pt;visibility:visibl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960751" w14:textId="77777777" w:rsidR="00520939" w:rsidRDefault="00520939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NotTrackMoves/>
  <w:defaultTabStop w:val="720"/>
  <w:hyphenationZone w:val="425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cwNjQ1MDUyszRV0lEKTi0uzszPAykwNKwFAFSGQ0ItAAAA"/>
  </w:docVars>
  <w:rsids>
    <w:rsidRoot w:val="007C68B1"/>
    <w:rsid w:val="00005CA1"/>
    <w:rsid w:val="000318EB"/>
    <w:rsid w:val="00066E43"/>
    <w:rsid w:val="00067C91"/>
    <w:rsid w:val="00072772"/>
    <w:rsid w:val="00075F41"/>
    <w:rsid w:val="000A2786"/>
    <w:rsid w:val="000A320A"/>
    <w:rsid w:val="000B2E2B"/>
    <w:rsid w:val="000C1512"/>
    <w:rsid w:val="000C1FC5"/>
    <w:rsid w:val="000C3387"/>
    <w:rsid w:val="000E31ED"/>
    <w:rsid w:val="000E441E"/>
    <w:rsid w:val="000F23DD"/>
    <w:rsid w:val="0010085A"/>
    <w:rsid w:val="001017AF"/>
    <w:rsid w:val="00115088"/>
    <w:rsid w:val="00133B9B"/>
    <w:rsid w:val="00151C82"/>
    <w:rsid w:val="00153D16"/>
    <w:rsid w:val="001578F8"/>
    <w:rsid w:val="00162FA1"/>
    <w:rsid w:val="00170B76"/>
    <w:rsid w:val="00177B2A"/>
    <w:rsid w:val="001B3316"/>
    <w:rsid w:val="001B4856"/>
    <w:rsid w:val="001D54EE"/>
    <w:rsid w:val="001D71EC"/>
    <w:rsid w:val="00207143"/>
    <w:rsid w:val="00212994"/>
    <w:rsid w:val="002139F3"/>
    <w:rsid w:val="0022098F"/>
    <w:rsid w:val="00221A73"/>
    <w:rsid w:val="00243F57"/>
    <w:rsid w:val="00274AF9"/>
    <w:rsid w:val="002A0580"/>
    <w:rsid w:val="002B0F1A"/>
    <w:rsid w:val="002B372E"/>
    <w:rsid w:val="002E2D5C"/>
    <w:rsid w:val="002F7932"/>
    <w:rsid w:val="00310AD9"/>
    <w:rsid w:val="003135B2"/>
    <w:rsid w:val="003218A2"/>
    <w:rsid w:val="0032199A"/>
    <w:rsid w:val="003326AF"/>
    <w:rsid w:val="003406C2"/>
    <w:rsid w:val="00341DFB"/>
    <w:rsid w:val="00345888"/>
    <w:rsid w:val="00364EB1"/>
    <w:rsid w:val="0037279D"/>
    <w:rsid w:val="003A5373"/>
    <w:rsid w:val="003B2393"/>
    <w:rsid w:val="003D2FD0"/>
    <w:rsid w:val="0040012C"/>
    <w:rsid w:val="00457BB6"/>
    <w:rsid w:val="00467F89"/>
    <w:rsid w:val="0049351E"/>
    <w:rsid w:val="004A696F"/>
    <w:rsid w:val="004B2D92"/>
    <w:rsid w:val="004D33DA"/>
    <w:rsid w:val="004D3958"/>
    <w:rsid w:val="004D4BEC"/>
    <w:rsid w:val="004E0653"/>
    <w:rsid w:val="004E4E2E"/>
    <w:rsid w:val="004F029A"/>
    <w:rsid w:val="004F52AB"/>
    <w:rsid w:val="00505999"/>
    <w:rsid w:val="00511BDD"/>
    <w:rsid w:val="00520142"/>
    <w:rsid w:val="00520939"/>
    <w:rsid w:val="00546E56"/>
    <w:rsid w:val="0056178D"/>
    <w:rsid w:val="00573FB9"/>
    <w:rsid w:val="00581A17"/>
    <w:rsid w:val="005B4274"/>
    <w:rsid w:val="005B5E1D"/>
    <w:rsid w:val="005C43EA"/>
    <w:rsid w:val="005D2075"/>
    <w:rsid w:val="005E23F7"/>
    <w:rsid w:val="005F08B2"/>
    <w:rsid w:val="0060445A"/>
    <w:rsid w:val="0060532A"/>
    <w:rsid w:val="00615D7F"/>
    <w:rsid w:val="00626149"/>
    <w:rsid w:val="006440FD"/>
    <w:rsid w:val="00652C4D"/>
    <w:rsid w:val="00657225"/>
    <w:rsid w:val="00663F97"/>
    <w:rsid w:val="006904DC"/>
    <w:rsid w:val="00697803"/>
    <w:rsid w:val="006A3AD7"/>
    <w:rsid w:val="0070764B"/>
    <w:rsid w:val="00707C1E"/>
    <w:rsid w:val="007112A8"/>
    <w:rsid w:val="00720909"/>
    <w:rsid w:val="0072187D"/>
    <w:rsid w:val="00772B8E"/>
    <w:rsid w:val="007A10EA"/>
    <w:rsid w:val="007B1574"/>
    <w:rsid w:val="007B5C9B"/>
    <w:rsid w:val="007C57AA"/>
    <w:rsid w:val="007C68B1"/>
    <w:rsid w:val="007F2393"/>
    <w:rsid w:val="007F7EC0"/>
    <w:rsid w:val="0082519F"/>
    <w:rsid w:val="00832564"/>
    <w:rsid w:val="00834A46"/>
    <w:rsid w:val="00837A09"/>
    <w:rsid w:val="008546CE"/>
    <w:rsid w:val="00862308"/>
    <w:rsid w:val="00863971"/>
    <w:rsid w:val="00877709"/>
    <w:rsid w:val="008B128D"/>
    <w:rsid w:val="008B4501"/>
    <w:rsid w:val="008D16D9"/>
    <w:rsid w:val="008F2E75"/>
    <w:rsid w:val="009046AE"/>
    <w:rsid w:val="009928EE"/>
    <w:rsid w:val="009A146C"/>
    <w:rsid w:val="009A3687"/>
    <w:rsid w:val="009C1EB5"/>
    <w:rsid w:val="009D3034"/>
    <w:rsid w:val="009D41AE"/>
    <w:rsid w:val="009E0947"/>
    <w:rsid w:val="009E7D2A"/>
    <w:rsid w:val="009F5362"/>
    <w:rsid w:val="009F5F89"/>
    <w:rsid w:val="009F6EC3"/>
    <w:rsid w:val="00A367A6"/>
    <w:rsid w:val="00A37822"/>
    <w:rsid w:val="00A478EF"/>
    <w:rsid w:val="00A53654"/>
    <w:rsid w:val="00A55433"/>
    <w:rsid w:val="00AA00BC"/>
    <w:rsid w:val="00AA4A9A"/>
    <w:rsid w:val="00AD385A"/>
    <w:rsid w:val="00AE7AE3"/>
    <w:rsid w:val="00AF3EA3"/>
    <w:rsid w:val="00B30F93"/>
    <w:rsid w:val="00B33A98"/>
    <w:rsid w:val="00B400CD"/>
    <w:rsid w:val="00B40657"/>
    <w:rsid w:val="00B55311"/>
    <w:rsid w:val="00B64355"/>
    <w:rsid w:val="00B76C3F"/>
    <w:rsid w:val="00B8223C"/>
    <w:rsid w:val="00B83D86"/>
    <w:rsid w:val="00BB1409"/>
    <w:rsid w:val="00BB2742"/>
    <w:rsid w:val="00BC232D"/>
    <w:rsid w:val="00BF7AD6"/>
    <w:rsid w:val="00C23F8E"/>
    <w:rsid w:val="00C54EAE"/>
    <w:rsid w:val="00C7636E"/>
    <w:rsid w:val="00C82B10"/>
    <w:rsid w:val="00CA0FD3"/>
    <w:rsid w:val="00CC03ED"/>
    <w:rsid w:val="00CC41AD"/>
    <w:rsid w:val="00CC55BF"/>
    <w:rsid w:val="00CD61AF"/>
    <w:rsid w:val="00D13DBD"/>
    <w:rsid w:val="00D248C1"/>
    <w:rsid w:val="00D31247"/>
    <w:rsid w:val="00D6145A"/>
    <w:rsid w:val="00D644D9"/>
    <w:rsid w:val="00D85917"/>
    <w:rsid w:val="00D90D53"/>
    <w:rsid w:val="00DA3D81"/>
    <w:rsid w:val="00DD1377"/>
    <w:rsid w:val="00DD423C"/>
    <w:rsid w:val="00DE6BF8"/>
    <w:rsid w:val="00DF3507"/>
    <w:rsid w:val="00DF5F22"/>
    <w:rsid w:val="00DF7259"/>
    <w:rsid w:val="00E004B8"/>
    <w:rsid w:val="00E10627"/>
    <w:rsid w:val="00E222B7"/>
    <w:rsid w:val="00E26F93"/>
    <w:rsid w:val="00E6705A"/>
    <w:rsid w:val="00E736D3"/>
    <w:rsid w:val="00E8620C"/>
    <w:rsid w:val="00E93013"/>
    <w:rsid w:val="00EA05F8"/>
    <w:rsid w:val="00EC3E03"/>
    <w:rsid w:val="00EC64DF"/>
    <w:rsid w:val="00ED6AC4"/>
    <w:rsid w:val="00F03BB0"/>
    <w:rsid w:val="00F42488"/>
    <w:rsid w:val="00F50321"/>
    <w:rsid w:val="00F606C7"/>
    <w:rsid w:val="00F62207"/>
    <w:rsid w:val="00F63F14"/>
    <w:rsid w:val="00F6444C"/>
    <w:rsid w:val="00F8149E"/>
    <w:rsid w:val="00F91C40"/>
    <w:rsid w:val="00F96E1E"/>
    <w:rsid w:val="00FA2015"/>
    <w:rsid w:val="00FB0B75"/>
    <w:rsid w:val="00FC009D"/>
    <w:rsid w:val="00FE23F9"/>
    <w:rsid w:val="00FE4F3F"/>
    <w:rsid w:val="00FE6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45EA6FE6"/>
  <w15:chartTrackingRefBased/>
  <w15:docId w15:val="{75C50D1A-8258-4D4C-B0D3-4FB5CA98D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fr-BE" w:eastAsia="fr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B0B75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FB0B75"/>
  </w:style>
  <w:style w:type="paragraph" w:styleId="Pieddepage">
    <w:name w:val="footer"/>
    <w:basedOn w:val="Normal"/>
    <w:link w:val="PieddepageCar"/>
    <w:uiPriority w:val="99"/>
    <w:unhideWhenUsed/>
    <w:rsid w:val="00FB0B75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B0B75"/>
  </w:style>
  <w:style w:type="character" w:styleId="Lienhypertexte">
    <w:name w:val="Hyperlink"/>
    <w:uiPriority w:val="99"/>
    <w:unhideWhenUsed/>
    <w:rsid w:val="000C3387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0C3387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0085A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10085A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rsid w:val="00A367A6"/>
    <w:rPr>
      <w:rFonts w:ascii="Calibri-Light" w:hAnsi="Calibri-Ligh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file:///C:\Users\AlessandroMerella\OneDrive%20-%20ETHIKOS\T&#233;l&#233;chargements\Ethikos%202021-0002.jp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.merella@ethikos.lega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65CFF28D824498CF2CC50217131D7" ma:contentTypeVersion="18" ma:contentTypeDescription="Crée un document." ma:contentTypeScope="" ma:versionID="ad2451f44509a7284cf25d0700ff1a5e">
  <xsd:schema xmlns:xsd="http://www.w3.org/2001/XMLSchema" xmlns:xs="http://www.w3.org/2001/XMLSchema" xmlns:p="http://schemas.microsoft.com/office/2006/metadata/properties" xmlns:ns2="1cb8c581-5f4a-4e18-af2d-d8b8f812ef46" xmlns:ns3="c6ac58ea-3635-4159-9ed2-3a2d0d3e1dee" targetNamespace="http://schemas.microsoft.com/office/2006/metadata/properties" ma:root="true" ma:fieldsID="de4c5c7a8a1044f1aa99c4c7348a42ba" ns2:_="" ns3:_="">
    <xsd:import namespace="1cb8c581-5f4a-4e18-af2d-d8b8f812ef46"/>
    <xsd:import namespace="c6ac58ea-3635-4159-9ed2-3a2d0d3e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8c581-5f4a-4e18-af2d-d8b8f812e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alises d’images" ma:readOnly="false" ma:fieldId="{5cf76f15-5ced-4ddc-b409-7134ff3c332f}" ma:taxonomyMulti="true" ma:sspId="c7850a19-7bf1-432b-8073-aeeac9346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c58ea-3635-4159-9ed2-3a2d0d3e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b70491-fc21-4b19-9b4a-95f809190b80}" ma:internalName="TaxCatchAll" ma:showField="CatchAllData" ma:web="c6ac58ea-3635-4159-9ed2-3a2d0d3e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c58ea-3635-4159-9ed2-3a2d0d3e1dee" xsi:nil="true"/>
    <lcf76f155ced4ddcb4097134ff3c332f xmlns="1cb8c581-5f4a-4e18-af2d-d8b8f812ef4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B1C49A-0413-4F4A-8D85-F87EBE89B1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BA875D-1E4D-40AA-8F78-4F841A16D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8c581-5f4a-4e18-af2d-d8b8f812ef46"/>
    <ds:schemaRef ds:uri="c6ac58ea-3635-4159-9ed2-3a2d0d3e1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76C035-E9D4-4B3D-90C1-E61205C180BD}">
  <ds:schemaRefs>
    <ds:schemaRef ds:uri="http://schemas.microsoft.com/office/2006/metadata/properties"/>
    <ds:schemaRef ds:uri="http://schemas.microsoft.com/office/infopath/2007/PartnerControls"/>
    <ds:schemaRef ds:uri="c6ac58ea-3635-4159-9ed2-3a2d0d3e1dee"/>
    <ds:schemaRef ds:uri="1cb8c581-5f4a-4e18-af2d-d8b8f812ef46"/>
  </ds:schemaRefs>
</ds:datastoreItem>
</file>

<file path=customXml/itemProps4.xml><?xml version="1.0" encoding="utf-8"?>
<ds:datastoreItem xmlns:ds="http://schemas.openxmlformats.org/officeDocument/2006/customXml" ds:itemID="{172DA1C7-45DC-464C-92F9-9C1A9ECF85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3</Words>
  <Characters>2438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6</CharactersWithSpaces>
  <SharedDoc>false</SharedDoc>
  <HLinks>
    <vt:vector size="6" baseType="variant">
      <vt:variant>
        <vt:i4>6488080</vt:i4>
      </vt:variant>
      <vt:variant>
        <vt:i4>0</vt:i4>
      </vt:variant>
      <vt:variant>
        <vt:i4>0</vt:i4>
      </vt:variant>
      <vt:variant>
        <vt:i4>5</vt:i4>
      </vt:variant>
      <vt:variant>
        <vt:lpwstr>mailto:a.merella@ethikos.leg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aelli</dc:creator>
  <cp:keywords/>
  <cp:lastModifiedBy>Alessandro Merella</cp:lastModifiedBy>
  <cp:revision>23</cp:revision>
  <cp:lastPrinted>2021-08-28T10:41:00Z</cp:lastPrinted>
  <dcterms:created xsi:type="dcterms:W3CDTF">2025-03-18T18:07:00Z</dcterms:created>
  <dcterms:modified xsi:type="dcterms:W3CDTF">2025-03-18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e6d850-cadf-4592-b3f2-00b2b6e59f1c_Enabled">
    <vt:lpwstr>True</vt:lpwstr>
  </property>
  <property fmtid="{D5CDD505-2E9C-101B-9397-08002B2CF9AE}" pid="3" name="MSIP_Label_2ae6d850-cadf-4592-b3f2-00b2b6e59f1c_SiteId">
    <vt:lpwstr>3cd20f76-d0b4-4aa6-9d7d-60152662831f</vt:lpwstr>
  </property>
  <property fmtid="{D5CDD505-2E9C-101B-9397-08002B2CF9AE}" pid="4" name="MSIP_Label_2ae6d850-cadf-4592-b3f2-00b2b6e59f1c_Owner">
    <vt:lpwstr>dominique.espeel@albemarle.com</vt:lpwstr>
  </property>
  <property fmtid="{D5CDD505-2E9C-101B-9397-08002B2CF9AE}" pid="5" name="MSIP_Label_2ae6d850-cadf-4592-b3f2-00b2b6e59f1c_SetDate">
    <vt:lpwstr>2021-01-06T12:34:44.1724108Z</vt:lpwstr>
  </property>
  <property fmtid="{D5CDD505-2E9C-101B-9397-08002B2CF9AE}" pid="6" name="MSIP_Label_2ae6d850-cadf-4592-b3f2-00b2b6e59f1c_Name">
    <vt:lpwstr>Public</vt:lpwstr>
  </property>
  <property fmtid="{D5CDD505-2E9C-101B-9397-08002B2CF9AE}" pid="7" name="MSIP_Label_2ae6d850-cadf-4592-b3f2-00b2b6e59f1c_Application">
    <vt:lpwstr>Microsoft Azure Information Protection</vt:lpwstr>
  </property>
  <property fmtid="{D5CDD505-2E9C-101B-9397-08002B2CF9AE}" pid="8" name="MSIP_Label_2ae6d850-cadf-4592-b3f2-00b2b6e59f1c_Extended_MSFT_Method">
    <vt:lpwstr>Automatic</vt:lpwstr>
  </property>
  <property fmtid="{D5CDD505-2E9C-101B-9397-08002B2CF9AE}" pid="9" name="Sensitivity">
    <vt:lpwstr>Public</vt:lpwstr>
  </property>
  <property fmtid="{D5CDD505-2E9C-101B-9397-08002B2CF9AE}" pid="10" name="MediaServiceImageTags">
    <vt:lpwstr/>
  </property>
  <property fmtid="{D5CDD505-2E9C-101B-9397-08002B2CF9AE}" pid="11" name="ContentTypeId">
    <vt:lpwstr>0x01010092F65CFF28D824498CF2CC50217131D7</vt:lpwstr>
  </property>
</Properties>
</file>